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8/06/2565</w:t>
      </w:r>
    </w:p>
    <w:p>
      <w:pPr>
        <w:pStyle w:val="Date"/>
      </w:pPr>
      <w:r>
        <w:t xml:space="preserve">วันอังคารที่</w:t>
      </w:r>
      <w:r>
        <w:t xml:space="preserve"> </w:t>
      </w:r>
      <w:r>
        <w:t xml:space="preserve">28</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โอเค ได้ยินนะคะ วันนี้นะคะ วันนี้เราจะมาเรียนเรื่องการออกแบบตราสัญลักษณ์ อะไร นะคะ เรื่องของตราสัญลักษณ์ หัวข้อที่เราจะเรียนกันในวันนี้นะคะ ก็จะมีความหมายเราก็ต้องรู้ก่อนมันคืออะไร ตราสัญลักษณ์คืออะไร รู้จักประเภทของตราสัญลักษณ์นะคะ แล้วก็มี 10 ข้อ เวลาที่เด็ก ๆ จะต้องรู้น่ะเวลาออกแบบ เด็ก ๆ จะต้องรู้ว่ามันมีอะไรบ้าง 10 ข้อนี้ และหัวข้อสุดท้าย ก็คือโปรแกรมที่ใช้ออกแบบ แล้วเราก็จะมาออกแบบกันนะคะ ก่อนอื่นไปรู้จักกับความหมายก่อนนะคะ คำว่า</w:t>
      </w:r>
      <w:r>
        <w:t xml:space="preserve"> </w:t>
      </w:r>
      <w:r>
        <w:t xml:space="preserve">“</w:t>
      </w:r>
      <w:r>
        <w:t xml:space="preserve">ตราสัญลักษณ์</w:t>
      </w:r>
      <w:r>
        <w:t xml:space="preserve">”</w:t>
      </w:r>
      <w:r>
        <w:t xml:space="preserve"> </w:t>
      </w:r>
      <w:r>
        <w:t xml:space="preserve">นะคะ มันมาจากคำภาษาอังกฤษว่า</w:t>
      </w:r>
      <w:r>
        <w:t xml:space="preserve"> </w:t>
      </w:r>
      <w:r>
        <w:t xml:space="preserve">“</w:t>
      </w:r>
      <w:r>
        <w:t xml:space="preserve">LOGO</w:t>
      </w:r>
      <w:r>
        <w:t xml:space="preserve">”</w:t>
      </w:r>
      <w:r>
        <w:t xml:space="preserve"> </w:t>
      </w:r>
      <w:r>
        <w:t xml:space="preserve">Logo นั่นเอง จะเป็นสิ่งที่ไม่เฉพาะบริษัทหรอก คือ ถ้าบริษัทน่ะ หมายถึง พวกที่ทำธุรกิจนะ แต่ถ้าองค์กรน่ะ ก็จะหมายถึงพวกหน่วยงานราชการหรือหน่วยงานที่ไม่ได้เป็นในเชิงธุรกิจอย่างนี้ ก็คือองค์กรต่าง ๆ นี้ ทำเพื่อใช้อะไร เพื่อใช้เป็นวิธีการประชาสัมพันธ์ แล้วก็แสดงภาพลักษณ์ขององค์กรอะไรลักษณะนี้นะคะ ซึ่งส่วนใหญ่เขาจะก็พิมพ์ไว้ในเอกสาร เช่น บริษัทบางบริษัทเขาก็จะมี Logo เขาเวลาพิมพ์หนังสือก็จะได้รู้ว่าเป็นหนังสือของบริษัทนี้นึกออกไหม ก็คือเพื่อแสดงเป็นบริษัทเขานะ คือ บางทีให้นึกถึงบางชื่อน่ะ ชื่อมันยาวนะ ถ้าใช้แบบเวลาพิมพ์เอกสาร ก็ต้องพิมพ์ชื่อทุกครั้ง เขาก็เลยสร้างตราสัญลักษณ์ขึ้นมาและใช้ตราตราสัญลักษณ์เป็นตัวแทนของชื่อ แทนหน่วยงานนั้น ๆ หรือองค์กรนั้น ๆ นะคะ ปกติแล้วนี่เขาก็จะใช้ในการประชาสัมพันธ์ เช่น ถ้าธุรกิจร้านอาหาร เขาก็เอาไว้ในการโฆษณา นึกออกไหม เหมือน KFC โลโก้เขา ก็คือผู้พันแซนเดอร์ นะ คนแก่นึกออกนะ คนแก่ที่ใส่สูท แล้วก็ผูกโบว์สีดำ ๆ อะไรอย่างนี้นะคะ หรืออีกแบบหนึ่ง ใช้เวลามีกิจกรรม เช่น เวลาแข่งวิ่ง ก็จะทำตราสัญลักษณ์มาเพื่อเป็นว่ามีการทำกิจกรรมนี้ ใช้สัญลักษณ์นี้นะคะ ลักษณะของ Logo ที่ดีก็คือจะต้องแสดงลักษณะเด่นของสิ่งที่เราต้องการจะประชาสัมพันธ์ เช่น เราอยากให้เขารู้ หรือจดจำบริษัท เหมือนแอปเปิ้ลแหว่ง นึกออกนะ แอปเปิ้ลแหว่งน่ะ ไม่ต้องบอกก็รู้ แอปเปิ้ลแหวงเป็นของ Mac ใช่ไหมคะ หรือถ้าเด็ก ๆ ก็จะนึกถึง iPhone กันขึ้นมาทันทีเลย ถ้าเป็นแอปเปิ้ลแหว่ง อย่างนี้เป็นต้นนะคะ ก็คือมันจะแสดงจุดเด่น ว่าถ้าใครเห็นรูปแอปเปิ้ลแหว่ง ๆ นี่ นะคะ Apple เต็มลูกก็ไม่รู้สึกอะไร แต่เจอแอปเปิ้ลแหว่งนี่รู้เลยว่าเราต้องเล็งไปหาตระกูล Mac หรือ iPhone ทันทีเลยอย่างนี้เป็นต้นนะคะ หรือเห็นโลโก้กาแฟสีเขียว ๆ ที่เป็นรูปเจ้าหญิง นึกถึงอะไรคะ อย่างนี้เป็นต้นนะคะ คือ ไม่ต้องบอกชื่อ แค่บอกว่าโลโก้เขียว ๆ เป็นรูปเจ้าหญิง ทุกคนก็จะรู้ว่าเป็น Starbuck อย่างนี้นะคะ คือ มันก็จะมีเอกลักษณ์ของมัน ให้คนจำได้ อย่างนี้นะคะ ก็คือการที่เราจะออกแบบ Logo นะคะ แล้วก็จะมีความหมายที่ ไอ้คำว่า</w:t>
      </w:r>
      <w:r>
        <w:t xml:space="preserve"> </w:t>
      </w:r>
      <w:r>
        <w:t xml:space="preserve">“</w:t>
      </w:r>
      <w:r>
        <w:t xml:space="preserve">โลโก้</w:t>
      </w:r>
      <w:r>
        <w:t xml:space="preserve">”</w:t>
      </w:r>
      <w:r>
        <w:t xml:space="preserve"> </w:t>
      </w:r>
      <w:r>
        <w:t xml:space="preserve">นี่ มันมีชื่อเต็มมาจากคำว่า</w:t>
      </w:r>
      <w:r>
        <w:t xml:space="preserve"> </w:t>
      </w:r>
      <w:r>
        <w:t xml:space="preserve">“</w:t>
      </w:r>
      <w:r>
        <w:t xml:space="preserve">Logo Type</w:t>
      </w:r>
      <w:r>
        <w:t xml:space="preserve">”</w:t>
      </w:r>
      <w:r>
        <w:t xml:space="preserve"> </w:t>
      </w:r>
      <w:r>
        <w:t xml:space="preserve">นะคะ คือ ในที่นี้สมัยก่อนน่ะ เวลาทำโลโก้ส่วนมากมันจะยังเป็นงานที่เรียกว่า Handmade หรือเรียกว่ามือทำนะ ส่วนใหญ่ มันก็จะเป็นข้อความ นึกออกนะ โลโก้ที่ทำสมัยก่อนก็จะเป็นข้อความนะคะ เป็นหลัก แล้วต่อมามันจะมีเป็นใส่รูปใส่อะไรเข้าไปนะ คือ ถ้าเป็นรูปมันก็จะเป็นรูปที่เหมือนแกะง่าย ๆ เพราะแต่ก่อนเวลาเขาทำ เขาเรียกว่าอะไรล่ะ ปั้มหรือตรายางน่ะ มันใช้วิธีแกะเอาน่ะค่ะ ซึ่งไม่เหมือนในยุคปัจจุบันที่มันจะใช้เลเซอร์ แล้วเครื่องมันจะเป็นตัวแกะ ความคมชัดความละเอียดมันก็จะมากกว่างานมือนะคะ ในบางอย่าง ลักษณะของโลโก้นี่จะต้องแสดงถึงภาพลักษณ์ หรือเครื่องหมายต่าง ๆ ขององค์กรนั้น ๆ นะคะ เหมือนมหาวิทยาลัยแต่ละมหาวิทยาลัย เขาก็จะมีโลโก้ของเขานะ อย่างพูดถึงจุฬาฯ นะคะ โลโก้ของจุฬาฯ ก็คืออะไรนะ เขาเรียก</w:t>
      </w:r>
      <w:r>
        <w:t xml:space="preserve"> </w:t>
      </w:r>
      <w:r>
        <w:t xml:space="preserve">“</w:t>
      </w:r>
      <w:r>
        <w:t xml:space="preserve">พระเกี้ยว</w:t>
      </w:r>
      <w:r>
        <w:t xml:space="preserve">”</w:t>
      </w:r>
      <w:r>
        <w:t xml:space="preserve"> </w:t>
      </w:r>
      <w:r>
        <w:t xml:space="preserve">ใช่ไหมคะ แต่ถ้าพูดถึงธรรมศาสตร์ โลโก้ของธรรมศาสตร์ก็คือโดมอย่างนี้นะคะ อย่างนี้ หรือถ้าพูดถึงราชภัฏฯ เรา โลโก้ของเราก็จะเป็นตราราชภัฏนะคะ อย่างนี้เป็นต้นนะคะ ทีนี้เมื่อรู้จักความหมายแล้ว เราก็จะรู้จักประเภทก่อน ในที่นี้แยกประเภทของโลโก้ไว้ทั้งหมด 4 แบบนะคะ แบบที่ 1 Wordmark Word ถ้าแปลตามตัวนะ ก็คือคำ Mark ก็คือจุดของคำอะไรอย่างนี้ ก็เลยใช้คำว่า Wordmark 2. Letterform Letter นี่ถ้าแปลตามตัวก็คือจดหมาย ฟอร์มจดหมาย ซึ่งมันไม่ใช่นะคะ Pictorial Pic นี่มาจาก Picture นั่นเองนะคะ ใช้ภาพเป็นสัญลักษณ์ แล้วก็สุดท้าย Abstract นะคะ ประเภทที่ 4 เดี๋ยวจะอธิบายแต่ละประเภท แล้วก็มีตัวอย่างประกอบให้ดูด้วยนะคะ มาดูกันที่แบบที่ 1. Wordmark นะคะ โลโก้ที่ออกแบบ Wordmark ก็คือโลโก้ที่ออกแบบโดยนำตัวอักษรมาเรียง หรือเรียกอีกชื่อหนึ่งก็คือ Logotype ก็คือเหมือนที่บอกน่ะค่ะ สมัยก่อน ส่วนใหญ่โลโก้ออกแบบมามันจะเป็นข้อความเป็นส่วนใหญ่ เช่น Google เขาก็ใช้ตัวข้อความคำว่า</w:t>
      </w:r>
      <w:r>
        <w:t xml:space="preserve"> </w:t>
      </w:r>
      <w:r>
        <w:t xml:space="preserve">“</w:t>
      </w:r>
      <w:r>
        <w:t xml:space="preserve">Google</w:t>
      </w:r>
      <w:r>
        <w:t xml:space="preserve">”</w:t>
      </w:r>
      <w:r>
        <w:t xml:space="preserve"> </w:t>
      </w:r>
      <w:r>
        <w:t xml:space="preserve">เลยนะ เป็นโลโก้เขาเลยนะ หรือ ebay เขาก็ใช้ข้อความนะ แล้วก็ CNN นึกออกนะ สำนักข่าว CNN นะคะ แล้วก็ IBM นะคะ อย่างนี้เป็นต้นนะคะ หรือคลินิกนี่ เขาก็ใช้การออกแบบโลโก้ โดยใช้ข้อความหรือคำที่สื่อถึงตัวตนของเขาน่ะ เหมือน Google ไม่ต้องไปออกแบบโลโก้ใหม่เลย คือใช้ชื่อเลย แล้วก็ทำเป็นโลโก้ไปเลยนะคะ นี่คือแบบ Wordmark ก็คือใช้ข้อความหรือตัวอักษรน่ะค่ะ มาเรียงกันนะคะ แบบที่ 2 ไปดูประเภทที่ 2 นะคะ ประเภทที่ 2 Letterform ก็คือโลโก้ที่ใช้ตัวอักษร 1 ตัวหลักของข้อความนั้น อย่างตัวอย่างที่เห็นได้ชัด ของ HONDA เห็นไหม แล้วก็มีคำว่า</w:t>
      </w:r>
      <w:r>
        <w:t xml:space="preserve"> </w:t>
      </w:r>
      <w:r>
        <w:t xml:space="preserve">“</w:t>
      </w:r>
      <w:r>
        <w:t xml:space="preserve">HONDA</w:t>
      </w:r>
      <w:r>
        <w:t xml:space="preserve">”</w:t>
      </w:r>
      <w:r>
        <w:t xml:space="preserve"> </w:t>
      </w:r>
      <w:r>
        <w:t xml:space="preserve">อยู่ข้างล่าง อย่างนี้นะคะ แล้วก็ของ UBER เหมือนตัว U นะคะ อย่างนี้ หรือ Uniliver Macdonald M มาจาก Mac เห็นไหมคะ ก็คือเขาก็เอาตัวอักษรหลักของเขาน่ะ ตัวทำเป็นโลโก้ไปนะคะ อย่างนี้เป็นต้น Letterform นะคะ ก็คือใช้ลักษณะของตัวอักษร แต่ไม่ใช่ว่าแบบที่เขียนปกติ นึกออกมา เอาตัวอักษรตัวนี้มา เพราะโดยปกติตัว H ก็ไม่ได้เขียนแบบนี้นะ ก็เอามาทำให้มันเป็นโลโก้อะไรอย่างนี้นะคะ เหมือนตัว U กับตัว M เป็นต้นนะคะ เหมือนตัว U ของ Unilever ก็ใส่พวก… คือ Unilever ผลิตภัณฑ์เขามีเยอะนึกออกนะ เขาก็เลยใส่ให้มีความหลากหลายให้มีลูกเล่น ใส่ลาย ใส่อะไรเข้าไปให้มีลูกเล่น สวัสดีค่ะ ได้ยินแล้ว ประเภทที่ 3 นะคะ Pictorial Pic ก็คือ Picture นะคะ ใช้รูปเป็นสัญลักษณ์นะคะ เห็นแล้วจะจำได้ เหมือน PLAYBOY นี่ โลโก้เขา ก็คือกระต่ายผูกโบว์หูกระต่ายด้วยอย่างนี้นะคะ หรือ Twitter ก็จะมีเจ้านก นกไอ้นกสีฟ้า ๆ นี่นะคะ นะคะ ก็คือก็ยังมีหลายอันอยู่นะคะ ถ้าเด็ก ๆ เคยผ่านหูผ่านตานะคะ ที่ใช้รูปเป็นสัญลักษณ์ เหมือน Apple ของแอปเปิ้ลแหว่ง ๆ เป็นสัญลักษณ์อย่างนี้เป็นต้นนะคะ ประเภทที่ 3 ก็คือ Pictorial ใช้รูปเป็นเชิงสัญลักษณ์ ใช้รูปเป็นตัวแทนของโลโก้เขานะคะ และมาถึงประเภทสุดท้าย Abstract Abstract นี่ก็คือเป็นโลโก้ที่ มันบอกจะบอกว่ามันเป็นรูปมันก็ไม่ใช่ บางทีมันเป็นเส้นเหมือน Nike น่ะ นะคะ ก็คือเป็นรูปที่เป็นนามธรรม มองแล้วถ้าไม่มีข้อความอยู่ข้างล่างเราก็จะนึกไม่ออกว่ามันคืออะไร นะ เหมือนแต่ก่อนโอลิมปิก สัญลักษณ์หรือโลโก้ของ Olympics ก็คือห่วง ห่วงนี่ก็คือหมายถึงประเทศที่… ไม่ใส่ประเทศ ทวีป นี่ทั่วโลกนะคะ ก็คือทวีปของแต่ละทวีปนั่นเองนะคะ เป็นห่วงของการเชื่อมความสัมพันธ์กันนะคะ หรือของ Toyota เห็นไหมคะ อะไรนะ ถ้าไม่มี คือ ถ้าเราไม่เคยเห็นครั้งแรกน่ะ เราจะไม่รู้เลยมันคือ Toyota เอาวงรีมาซ้อนกัน มาเกี้ยวกับไปเกี้ยวกับมานึกออกนะ เหมือนของ Nike ถ้าไม่เคยเห็นแบรนด์นี้ก็จะไม่รู้ มันจะเหมือนเครื่องหมายถูกอย่างนี้ นี่ลักษณะของโลโก้ที่เป็นลักษณะที่เป็น Abstract น่ะค่ะ ถ้าเราไม่เคยเห็นสินค้าประเภทนี้แล้วมันขึ้นมาแล้วมันไม่มีอย่างนี้ ไม่มีชื่อตามตัวข้างล่างอย่างนี้ เราก็จะไม่รู้ ถ้าอย่างนี้ ถ้าเป็นเด็กยุคปัจจุบัน มันคือสัญญาณ WiFi ที่มีขีด ๆ นะ มันก็จะเหมือนสัญญาณ Wifi แต่มันจะเป็นของ Spotify อย่างนี้เป็นต้นนะคะ หรือ Pepsi นะคะ โลโก้ Pepsi อะไรอย่างนี้ อะไรนะสีน้ำเงินแดง ถ้าสมัยเด็ก ๆ เราจะนึกถึงอะไรนะ ลูกแก้วไหม อย่างนี้เป็นต้นนะคะ หรือของ Shese เราก็จะไม่รู้ นี่ ลักษณะที่มันจะเป็นภาพลักษณะ Abstract น่ะ คือ แปลความหมายไม่ได้ นึกออกนะ คือ ถ้าดูโดยไม่มีชื่อของผลิตภัณฑ์นั้นเราก็จะนึกออกนะคะ แต่เดี๋ยวนี้เขาจดจำแล้ว เหมือน Mitsubishi น่ะ เขาเอาสี่เหลี่ยมข้าวหลามตัดใช่ไหม เอามาเรียงทรงอย่างนี้นะคะ อย่างนี้เป็นต้นนะคะ นี่คือเป็นโลโก้แบบที่เป็น Abstract นะคะ เพราะฉะนั้น ประเภทโลโก้ที่เด็ก ๆ จะทำได้หลัก ๆ ก็คือมี 4 ประเภทนี้ล่ะค่ะ ประเภทที่ 1 ก็คือใช้คำนะคะ คำมาเรียงหรือข้อความมาเรียงนะคะ หรือประเภทที่ 2 ใช้ตัวอักษรมาทำมาดัด หรือมาตกแต่งนะคะ แล้วก็ประเภทที่ 3 ใช้รูปภาพนะคะ และประเภทที่ 4 เป็นภาพเหมือนกัน แต่เป็นภาพที่เป็นเชิงที่เป็น Abstract คือแล้วแต่คนจะตีความน่ะ ถ้าบางคนเรียนศิลปะมาก่อน ภาพ Abstract นี่ หรือเขา ลอง search หรือเข้าไปดูผลงาน Abstract นะ บางคนจะดูไม่ออก คือ คนหนึ่งจะมองเห็นเป็นอีกแบบหนึ่ง คนหนึ่งจะเห็นเป็นอีกแบบหนึ่ง ที่แล้วแต่มุมมองของคนที่ดูนะคะ แต่คนที่วาดน่ะ บางทีเขาบอกว่าเขาอยากสื่อถึงอันนี้ แต่คนที่ไปดูแล้วไม่ใช่ อะไรอย่างนี้ ลักษณะภาพมันจะเป็นแบบที่ดูค่อนข้างยากสักนิดหนึ่งนะคะ นี่ก็คือประเภทของโลโก้นะคะ หรือตราสัญลักษณ์นั่นเอง ทีนี้ก่อนที่เราจะออกแบบโลโก้ได้นี่ เด็ก ๆ ควรรู้จัก 10 ข้อนี้ก่อนนะคะ 10 ข้อนี้มันจะเป็นตัวช่วยหรือ Guidline เป็นไกด์ไลน์นะคะ หรือเป็นการนำทางให้เราออกแบบโลโก้ได้ตรงประเด็น หรือให้โลโก้นั้นมีเอกลักษณ์มากยิ่งขึ้นนะคะ มาดูข้อแรก เขาบอกว่า เวลาทำโลโก้ โลโก้ที่ดีต้องจดจำได้ง่าย เห็นไหม เหมือนบอกไอ้รูปแอปเปิ้ลแหว่ง ๆ นี่ รู้เลยว่าเป็นของ Mac นะคะ หรือให้นึกถึงอะไร นึกถึง iPhone ขึ้นมาทันที อย่างนี้เป็นต้นนะคะ เห็นไหม รูปแอปเปิ้ลก็ไม่ได้มีอะไรพิสดารเลย ถึงแม้จะทำเป็นสีขาว ก็ดูออกว่าเป็นรูป Apple เห็นไหมคะ ง่ายต่อการจดจำน่ะ ก็คือทำออกแล้ว เห็นแล้วรู้เลยมันเป็นของใครอะไรอย่างนี้นะคะ ข้อที่ 2 กฏข้อที่ 2 ก็คือตัวอักษรบนโลโก้สำคัญ สำคัญอย่างไร มันก็จะสื่อถึง หรือพูดถึงชื่อขององค์กรนั้นนึกออกนะ อย่าง Pepsi เขาก็จะมีสโลแกน Pepsi ดีที่สุดอะไรอย่างนี้ ที่เขาถึงบอกว่าตัวอักษรสำคัญนะคะ หรือ Air Asia นี่เห็นไหม คือถ้าพูดถึงเวลาเราทำข้อความน่ะ อย่างทำ Air Asia ทำลักษณะตัวอักษรธรรมดา ตัวอักษรเป็นแบบนี้นะคะ มันสื่อถึงว่าเขาเป็นสายการบินอะไรอย่างนี้ Intel ตัวอักษรเขายังมีวงรอบอะไรอย่างนี้นะคะ ตัวอักษรจะเป็นสิ่งสำคัญเพราะมันจะสื่อถึงสิ่งนั้น ๆ นะคะ เขาบอกว่าถ้าเราใช้ฟอนต์นะคะ ที่ไม่เหมาะสมนี่ มันจะไปทำลายจุดเด่นของโลโก้ไปเลย นึกออกนะคะ เหมือนในสัปดาห์ที่แล้ว ที่พูดถึงเรื่องฟอนต์ ว่าเราจะเขียนคำว่าน่ารัก แล้วเราไปใช้ฟอนต์ตัวแบบแตก ๆ สีดำ ๆ อย่างนี้ มันก็ไม่สื่อถึงคำว่า</w:t>
      </w:r>
      <w:r>
        <w:t xml:space="preserve"> </w:t>
      </w:r>
      <w:r>
        <w:t xml:space="preserve">“</w:t>
      </w:r>
      <w:r>
        <w:t xml:space="preserve">น่ารัก</w:t>
      </w:r>
      <w:r>
        <w:t xml:space="preserve">”</w:t>
      </w:r>
      <w:r>
        <w:t xml:space="preserve"> </w:t>
      </w:r>
      <w:r>
        <w:t xml:space="preserve">อย่างนี้นึกออกไหมคะ แต่ถ้าเราใช้ฟอนต์… ไอ้มุกไม่ได้เข้าเรียนสัปดาห์นั้น แต่ถ้าเราใช้ฟอนต์สีชมพูแล้วมีอะไรนะ มีฟุ้งฟริ้งอยู่ ให้เห็นว่าฟอนต์นี้มันสื่อถึงความน่ารัก แล้วก็ตรงกับอย่างนี้นะคะ เช่นเดียวกัน แล้วเขาบอกว่าไม่ควรใช้ตัวอักษรเกิน 10 ถึง 20 เห็นไหม มีระบุให้ด้วย ก็คือถ้าในโลโก้คุณจะใส่ตัวอักษรลงไปนี่ ไม่ควรเกิน 20 สูงสุดก็คือ 20 นะคะ Maximum คือ 20 นะคะ เพราะไม่อย่างนั้นมันจะแน่นเกิน เห็นไหมคะ Air Asia 3, 4, 5, 6, 7, 8, 9, 10 ตัวพอดี พอดีพองาม ไม่ดูแน่นเกินไปและลักษณะตัวอักษรเขาก็จะเป็นตัวผอม ๆ เพราะอะไร เพราะพอตัวอักษรเยอะ คุณก็ต้องไปทำฟอนต์ให้มันดูบาง นึกออกไหม เพราะถ้าใช้ฟอนต์หน้ามันก็จะเป็นอย่างไรคะ จะดูเต็มวงกลมใช่ไหมลูก อย่างนี้เป็นต้น แต่ intel intel เขามีแค่ 5 ตัว นึกออกไหม เขาก็เลยใช้ตัวอักษรลักษณะฟอนต์ใหญ่มีขนาดใหญ่ได้อย่างนี้เป็นต้นนะคะ นั่นก็คือตัวอักษรบนโลโก้ต้องดูด้วย มันจะมีจุดเห็นไหม จุดเน้น ก็คือขนาดตัวอักษรที่จะใส่ลงไปไม่เกิน 20 ตัวอักษรอย่างนี้นะคะ แล้วก็เหมือนบอกนะ เพราะอันนี้เยอะ ตัวอักษรเยอะ รูปแบบฟอนต์ก็ควรจะเป็นแบบผอม ๆ สูง ๆ แต่อันนี้ตัวอักษรน้อย รูปแบบฟอนต์ก็จะเลือกทำเลือกตัวอ้วน ๆ ได้ตัวใหญ่ ๆ ได้ อย่างนี้นะคะ นี่ก็คือตัวอักษรมีความสำคัญในการออกแบบ ต่อไปเลือกสีให้เหมาะสมเห็นไหมคะ คือ สื่อน่ะค่ะ บางที เหมือนขายสินค้าประเภทอะไรนะ ออแกนิกธรรมชาติ แต่ไปใช้สีแดงนึกออกนะ แค่สีก็ขัดกับลักษณะสินค้าตัวเองแล้ว คือ มันก็จะไปตาม สังเกตว่าพวกอาหาร สีมันจะสีมันจะออกโทนสีเหลือง ๆ นึกออกไหม เหมือนเบอร์เกอร์คิงนะคะ Subway Subway ไม่ใช่สีเขียวหรือ สีเหลืองแล้วหรอ มันจะอยู่โซนนี้นะคะ คือ ดูแล้วให้สะดุดตา คือ เขียวหรือสีแดงหลืองแดง ถ้าใครที่คนเรื่องทฤษฎีสี มันจะมีสีที่ไปตามแต่ละประเภทอย่างนั้นน่ะ มันก็จะไปตามประเภท เพราะฉะนั้น ควรเลือกสีให้มันสอดคล้องกับลักษณะขององค์กรหรือของลักษณะงานที่เราจะต้องการนำเสนอออกมานะคะ เห็นไหมคะ เพราะฉะนั้น เขาเลยบอกว่าควรไปดูทฤษฎีการใช้สีเห็นไหม ทำไมพอเรียนแล้วต้องให้ค้นเรื่องนี้ เพราะมันจะได้ใช้ แต่ถ้ามาสอนมันก็จะเยอะไง ก็จะเสียเวลาแต่เรามีเรื่องอื่นแต่เรามีเรื่องอื่นที่จำเป็นที่จะต้องเรียน เพราะเราเน้นการเขียนโปรแกรมนะ พวกทฤษฎีเด็ก ๆ ก็ไปศึกษาเพิ่มเติมได้ เพราะฉะนั้น เวลาเลือกใช้สีก็เลือกให้ถูกกับประเภทของงานนั้น ๆ ด้วยนะคะ มาดูกฎข้อที่ 4 อย่าใช้เอฟเฟคบนโลโก้เยอะ Effect คืออะไร เหมือน Mac เหมือน Mac เขาใช้เป็นเหมือนเป็นแสงสว่างอยู่ด้านหลังอย่าง นี้นะคะ หรืออย่างของ MasterCard ก็คือแทนที่จะให้มันดูเป็นวงกลม มาใส่ Effect ให้เป็นเหมือนใช้เส้นระบายเอาอย่างนี้นะคะ หรือแอปเปิ้ล เขาใช้เอฟเฟกต์ให้เป็นเงา มีเงาขึ้นมาหน่อยหนึ่งแค่นั้นเอง ไม่ได้ใส่ Effect เยอะ คือบางคนเวลาทำโลโก้มีอะไรนะ มีฟุ้งฟริ้งกระดิ่งแมวยังไม่พอ ทำตัวนึกออกไหม คือ เอฟเฟกต์มีกี่แบบ ยัด ๆ ๆ ความจริงแล้วเลือกใช้แค่ 1 อย่างก็พออย่างนี้นึกออกนะ ไม่ใช่ Effect ตัวหน้าก็อยากใส่ Effect อะไรนะ ทำให้มันเป็นเงาก็อยากใส่ นึกออกไหมคะ อย่างนี้เป็นต้น เขาก็เลยบอกว่าอย่าใช้เยอะ เห็นไหมคะ อันนี้ก็ใช้ Effect แค่อย่างเดียว อย่างละ 1 ก็พอไม่ใช่มีเยอะก็คิดว่าใช้ได้เยอะ มันจะดูลกนะคะ แต่ทีนี้เขาก็บอกว่า เหมือนไปอ่านในกลุ่มรับจ้างทำกราฟิก แก้งานไปไม่รู้ตั้งกี่รอบ ลูกค้าให้แก้ คือลูกค้าอยากได้แบบนี้ แต่มันไปขัดกับหลักการที่เราออกแบบ นึกออกไหม แล้วบางทีน่ะ แล้วพอออกมาแล้วงานมันก็ไปไม่ได้เสียที มันก็ดูไม่ดี Mc ก็พยายามบอกนะที่เวลาลูกค้าสั่งมาว่าเขาต้องการอย่างนี้ ก็บอกว่าเธอก็ออกแบบตามที่เขาต้องการ แล้วก็แบบที่เราทำตามกฎแล้วก็ให้เขาดูเทียบ อย่างที่คุณออกแบบ ผมก็ออกแบบให้นะ ผมแนะนำว่า ไม่แนะนำก็ผมมีตัวเลือกอีกตัวหนึ่งให้ลองดู นึกออกไหม บางทีตัวของเราน่ะ พอออกมาแล้ว เราดูตามทฤษฎีไง แต่ลูกค้าเขาไม่สน เขาสนทฤษฎีตู่ นึกออกไหม ทฤษฎีฉัน คือ ฉันต้องการอย่างนี้ ฉันอยากได้อย่างนี้ ให้มันมีอย่างนี้ แต่พอออกแบบมาแล้วมันไม่ไปน่ะค่ะ มันไม่ Contrast มัน มันไปกันไม่ได้ หรือว่าพอมันเยอะเกิน อย่างที่บอกน่ะ พอตัวมันออกมาแล้วมันเยอะเกินมันดูไม่ได้น่ะค่ะ ก็เลยบอกว่าก็ใช้วิธีทำให้เขาดูทั้ง 2 แบบ ก็คือทำที่เป็นแบบของเขา และแบบที่เราทำให้เขาดู แล้วก็เอาตัวที่เราทำ แล้วคิดว่ามันโอเค กว่าน่ะให้เขาดูด้วย นำเสนอคู่กันไป ก็ไม่ผิด ก็คือเราไม่ได้ไปแหกกฎ เราก็ทำตามเขาให้ แล้วเราก็มีตัวที่มันใกล้เคียงกับเขา แต่ปรับลดองค์ประกอบที่มันดูแล้วน่าจะดูดีกว่า อะไรอย่างนี้ให้เขาไปนะคะ เพราะฉะนั้น กฎข้อนี้อย่าลืมเป็นอันขาดอย่างให้ Effect เยอะ กฏข้อต่อมา เวลาออกแบบนะคะ ให้เริ่มจากออกแบบในพื้นสีขาวเพราะอะไร เพราะโลโก้จริง ๆ แล้วไม่จำเป็นต้องเป็นสีเสมอไป เพราะว่าบางทีต้องไปใช้กับงานที่เป็นแบบขาว-ดำอย่างนี้ แล้วพอออกแบบมาแล้วมันโอเคไหมด้วย นึกออกไหมคะ เพราะฉะนั้น เขาเลยบอกว่าให้ลองออกแบบในพื้นขาวเสร็จแล้ว ถ้าเราอยากเพิ่มองค์ประกอบ เช่น เหมือนอย่างนี้ เป็นสีเงิน ในพื้นดำ หรือสีทองในพื้นดำเราก็ค่อยไปปรับ เพราะออกแบบยุคใหม่ใช้คอมพิวเตอร์ยิ่งปรับแก้ได้ง่ายนะ มีไฟล์ต้นฉบับไว้ แล้วก็มา Save ชื่อใหม่หรือ Update หรือปรับแก้เป็นเวอร์ชันนั้นเวอร์ชันนี้ ทำเป็นเวอร์ชันได้ แต่ถ้าเป็นสมัยก่อน ก็คือกระดาษ 1 ใบ ก็ต้องมาเขียนตัวใหม่นึกออกไหมลูก มันจะต่างกันนะคะ ว่าการออกแบบในยุคก่อน กับยุคเทคโนโลยี ในยุคเทคโนโลยีนี่ เราสามารถแก้ได้หลายครั้งมาก แล้วก็ไม่ไป… มันจะไม่ไปเสียภาพต้นฉบับเลย ถ้าเราไม่ไป Save ทับมันแค่นั้นเอง นึกออกนะ พอมีการแก้ วิธีการเหมือนบอก เหมือนต่อไปเวลาเราได้ทำวิชาโครงงานนี่ เด็ก ๆ ได้ทำโครงงานเสร็จปุ๊บ แล้วส่งมาให้แม่ตรวจอย่างนี้นะ เด็ก ๆ ควรจะเซฟเป็นชื่อใหม่ แล้วเด็ก ๆ บอกว่า แก้ คือ ตัวต้นเดิมก็เก็บไว้ ว่าที่ผิดคือเป็นอย่างไร อย่างนี้เป็นต้น เพราะ เพราะอะไรพื้นขาวเป็นหลักแล้ว แล้วพอเหมือนจะเติมสีอะไรลงไปก็จะดูง่ายกว่า นึกออกนะ มาดูกฎข้อที่ 6 เล่นกับพื้นที่ว่าง คือ เวลาทำโลโก้ ไม่ใช่มีพื้นที่เท่าไรใช้มันจนเต็มพื้นที่น่ะ นึกออกไหม มีนควรจะมี Space หรือช่องว่างบ้างเห็นไหมคะ เหมือนอย่างนี้เห็นไหม เว้นก็ได้ ไม่เว้นก็ได้ เห็นไหม แต่พอเว้นแล้วดูดีกว่า นึกออกไหม ให้มีพื้นที่ว่างเป็นลูกเล่น หรือตัวนี้ เข้าเว้นตัว B ไม่ให้เข้ามาติดกัน มันก็ดูเป็นลูกเล่นอย่างแบบหนึ่ง ก็คือให้มันมี Space ของโลโก้ด้วย มีช่องว่างด้วยนะคะ เพื่อให้เกิดความสมดุลนะคะ เห็นไหมทำให้ตัวอักษรไม่ดูอึดอัดกันจนเกินไป ก็คือไม่เบียดกันเกิน ไม่ชิดกันเกินอะไรอย่างนี้นะคะ กฎข้อที่ 7 มันมาสืบเนื่องจากการใช้สีนั่นล่ะ คือ เหมือนอย่างที่บอก ลูกค้าชอบ อย่าใช้สีรุ้ง ก็คือสีรุ้ง มี 7 สี ก็คืออย่าใช้สีเยอะเกินนั่นล่ะ ตามหลักนะ เพราะอะไร เพราะว่า… แต่มีช่วงหนึ่งเหมือน Apple มันใช้ เอามาใช้เป็นสีรุ้ง แต่มันก็เบรก เบรกอยู่ เพราะว่าเขาใส่เข้าไปในรูปของเขาน่ะ อย่างนี้เป็นต้นนะคะ แต่มันไม่ติดตาก็เลิกใช้ไปนะคะ เห็นไหมคะ เขาบอกว่าควรใช้สีไม่เกิน 1-2 ไม่เกิน 2 สี ใช้สีไม่เกิน 2 สีก็พอแล้วนะคะ 3 สียังว่าเยอะไปเลย เขาให้ใช้สูงสุดแค่ 2 สีเองนะคะ คือ สีเยอะมันสวย แต่มันไม่เหมาะกับการมาทำโลโก้ไง ถ้าเอาไปทำอะไรนะ ทำงานศิลปะ โอเค คุณจะใช้สัก 100 สี 1,000 สี ก็แล้วแต่คุณว่าอย่างนั้นเถอะนะคะ กฎข้อที่ 8 โลโก้ไม่ได้ดูดีอย่างเดียว แต่ต้องสื่อความหมายคือไม่ใช่สวย สวยอย่างเดียว แต่มันคืออะไร ดูไม่ออก จะสื่อถึงอะไร อย่างนี้นะคะ เหมือน Starbucks แล้วก็ใส่มงกุฎก็จะเหมือนเจ้าหญิงนะ ก็คือบอกถึงความหรูหราไฮโซ สื่อถึงอย่างแรงเลยนะคะ แล้วก็ใช้สีเขียว ก็สื่อถึงประมาณว่าฉันเป็นพวกแนวอนุรักษ์นะ อนุรักษ์ธรรมชาติ อะไรอย่างนี้ เพราะสังเกตว่าแก้วเขาก็พยายามใช้แก้วเป็นแก้วกระดาษหรือแก้วที่เป็นวัสดุที่ผลิตจากธรรมชาติอะไรอย่างนี้นะคะ ก็คือดูดีเฉย ๆ ไม่ได้ มันต้องสื่อความหมายให้ได้ด้วย กฎข้อนี้ ข้อที่ 9 บอกทุกครั้ง เพราะถ้าเราทำงานทางคอมพิวเตอร์เดี๋ยวนี้นึกออกนะ เพราะว่าการละเมิดลิขสิทธิ์เป็นสิ่งผิดกฎหมายใช่ไหมคะ การก๊อบปี้งานของคนอื่นนั่นก็คือการละเมิดลิขสิทธิ์นั่นเองนะคะ แต่ทีนี้ บางทีเด็ก ๆ ก็คิดว่าเหมือนทำไมเวลาใช้ Search ที่มันขึ้นว่า</w:t>
      </w:r>
      <w:r>
        <w:t xml:space="preserve"> </w:t>
      </w:r>
      <w:r>
        <w:t xml:space="preserve">“</w:t>
      </w:r>
      <w:r>
        <w:t xml:space="preserve">Free</w:t>
      </w:r>
      <w:r>
        <w:t xml:space="preserve">”</w:t>
      </w:r>
      <w:r>
        <w:t xml:space="preserve"> </w:t>
      </w:r>
      <w:r>
        <w:t xml:space="preserve">เท่านั้นนะ ก็จะไม่ไปประสบปัญหาละเมิดลิขสิทธิ์นะคะ เพราะอะไร เพราะเมื่อใดที่เราไป Copy คนอื่นเขาน่ะ ยิ่งโลโก้ยิ่งจำได้ง่าน ๆ อย่างนี้ มันก็บอกให้รู้เลยว่าอะไรนะ เราไม่มีหัวทางด้านการออกแบบ อะไรอย่างนี้ ถึงได้บอกว่าเวลาให้ออกแบบหรือทำไร ให้ไปดู แม่ไม่ได้เคยบอกว่าให้ไป Copy มา ให้ดูเป็นตัวอย่างว่าเขาออกแบบลักษณะนี้ แล้วให้เรานำมาปรับใช้เป็นของเรา อย่างนี้นะคะ นั่นก็คือกฎข้อนี้นะคะ ข้อที่ 9 อย่าก๊อบปี้งานคนอื่น และกฎข้อที่ 10 เวลาจะออกแบบโลโก้ ถ้าเราไม่คิดมาก่อน ไม่ตั้งหรือวางแผนไว้ก่อนนี่ เราก็จะได้โลโก้ที่ไม่ได้เป็นตามวัตถุประสงค์ หรือไม่เขาสู่กฎต่าง ๆ ที่เราพูดถึงนะคะ เราควรจะมีการวางแผนว่าจะทำออกมาแนวไหน หรือถ้าเป็นการจ้างงานเจ้าของเขาแพลนมาแล้วล่ะ แต่เราต้องวานแผนว่าเผื่อเวลาไง ว่าทำเสร็จเผื่อแก้เผื่ออะไร ให้นึกถึงลักษณะนั้นด้วยนะคะ เพราะฉะนั้น โลโก้ ที่เขาทำออกมาแต่ละครั้งน่ะ มันไม่ใช่ว่าทำวันเดียวเสร็จนะคะ นี่คือกฏที่เด็ก ๆ ควรจะรู้นะคะ เรามาเข้าสู่ ภาคการปฏิบัติได้แล้ว เราจะมาดูโปรแกรมที่เราจะใช้ในการออกแบบโลโก้ของเราในวันนี้นะคะ ก็จะเป็นโปรแกรมเหมือนเดิม บอกแล้ว เรากันปัญหาลิขสิทธิ์ของโปรแกรมด้วยก็พอนะคะ ก็คือเราจะให้… เด็ก ๆ เขา Google เลยนะคะ แล้วให้พิมพ์คำค้นตามตัวข้างบนเลย 15 เว็บออกแบบโลโก้ฟรี เปิดเลยค่ะ เปิดไปพร้อมกันเลยนะคะ อยู่ไหนเอ่ย เดี๋ยวเราจะสิ้นสุดการนำเสนอแล้วนะคะ ให้เปิด Web Browser ทำไมมันไม่ขยับ พอเราเข้ามาหน้านี้ให้พิมพ์ 15 15 พิมพ์คำว่า</w:t>
      </w:r>
      <w:r>
        <w:t xml:space="preserve"> </w:t>
      </w:r>
      <w:r>
        <w:t xml:space="preserve">“</w:t>
      </w:r>
      <w:r>
        <w:t xml:space="preserve">15 เว็บ… ออกแบบโลโก้ โล ลอ-โอ โล โลโก้ โลโก้ฟรี แล้วก็ฟรีนี่นะคะ นี่เลือกตัวนี้นะ ตัวล่างสุด ให้เลือกตัวที่มันขึ้นคำว่า</w:t>
      </w:r>
      <w:r>
        <w:t xml:space="preserve">”</w:t>
      </w:r>
      <w:r>
        <w:t xml:space="preserve">15 เว็บ" นี่ Notebook Spec นะคะ Notebook Spec นะคะ ใครเข้ามาถึงหน้านี้แล้วหรือยัง คลิกเข้าไปในเว็บได้เลยนะคะ เข้าไปในเว็บ NotebookSPEC.com ได้เลย ก็จะเข้าสู่หน้าเว็บนี้นะคะ ใครยังไม่เข้าหน้าเว็บนี้บ้าง ยกมือ ให้ดูตัวแรกก่อน ดูไปทีละตัวนะคะ เขาบอกว่ามันมี 15 ตัว ตัวแรกชื่อ… อยู่ไหนล่ะ โลโก้ Mark นะคะ เขาบอกไอ้ Logomark นี่ออกแบบง่ายมากนะคะ เปิดเว็บขึ้นมาจะมีคลิปสอนให้ดู อันนี้อธิบายให้ฟังก่อน เขายืนยันด้วยนะ รับรองออกแบบได้อย่างแน่นอนนะคะ ปรับแต่งได้หลากหลาย ออกแบบฟรีนะคะ ออกแบบฟรีนะคะ มาดูตัวต่อมา Online Logo Maker ตัวที่ 2 บอกว่าทำงานได้ง่ายและเร็วด้วย รวดเร็วนะคะ พอเข้าไปที่เว็บ</w:t>
      </w:r>
    </w:p>
    <w:p>
      <w:pPr>
        <w:pStyle w:val="BodyText"/>
      </w:pPr>
      <w:r>
        <w:t xml:space="preserve">(ไซต์) ก็กด Start ได้เลยนะคะ มีหน้าออกแบบให้เลือกออกแบบได้นะคะ ใส่รูปทรง อันนี้ต้องสมัครสมาชิกนะคะ เขาบอกว่าถ้าสมัครบัญชีแบบฟรี สามารถบันทึกงานแล้วกลับไปแก้ไขได้ภายหลัง อันนี้ต้องสมัครสมาชิกนะคะ Canva น่าจะเคยใช้กันแล้วนะ เว็บ Canva สมัครสมาชิกนะคะ Canva น่าจะเคยใช้นะคะ ของ Canva นี่มันจะมี Template นะคะ มีโลโก้ให้เลือก ก็คือเลือกเทมเพลตมา แล้วก็มามาใส่ข้อความ ใส่ภาพอะไรอย่างนี้เข้าไปนะคะ มาดูตัวที่ 4 กันดีกว่า LogaSter บ่ ไม่ใช่สิ มันต้องอ่านว่า L-o-g-a ไม่ใช่สิ Logaster ชื่อ… เป็นโลโก้ที่ให้ขนาดของโลโก้ไม่เกิน 75 PX นี่คือ Pixel นะคะ ถ้าทำใหญ่กว่านั้นเสียเงินนะคะ โลโก้ของ Logaster นี่ Loga นี่เน้นภาพแนวยาว อันนี้เป็นทำแบบยาว ๆ นะคะ เราไม่เอา บอกว่า… อ๋อ ของ Logo นี่นะคะ เวลาทำสีน่ะ สามารถเลือกใช้สีแบบขาวบนพื้นดำก็ได้ หรือใช้สีอื่น ๆ ได้ ใช้ได้หลายสี ตัวที่ 5 ชื่อ Logo Type Maker ดาวน์โหลดไฟล์ออกมาเป็นไฟล์ .SGV ได้นะคะ ปรับเปลี่ยนได้ไม่จำกัน นี่มีบัฟโลโก้ มีบัฟเว็บฯ อื่นด้วยนะ จะสร้างโลโก้ที่ทันสมัยได้ไม่เหมือนกับทำโลโก้ในเว็บอื่น น่าสน ๆ Logo Type Maker นะคะ มาดูตัวที่ 6 ก่อน hatchfu.shopify. comของ Shopify นะคะ อ๋อ อันนี้นี่จะมีลักษณะเป็นคล้ายเป็นเทมเพลตมาแล้วนะคะ เพราะบอกว่าเลือกหมวดหมู่ธุรกิจเสร็จแล้วเลือกสไตล์ได้ ฟอนต์ใส่ไอคอนหรือ Layout ต่าง ๆ ได้ แบบที่ 7 เว็บที่ 7 ucraft เป็นโลโก้แนวเรียบง่ายไม่หวือหวา ไม่น่าสนใจ แบบโลโก้เว็บที่ 8 Designhill Designhill นี่บอกว่า ตัวนี้นะคะ Designhill นี่รองรับของ iPad หรือสมาร์ตโฟน แต่จะต้องมีเงิน เสียงเงินมีแพคเกจ ข้อดีของเว็บฯ นี้ ก็คือมีการแนะนำการจัดวางโลโก้บนสินค้า Packaging ต่าง ๆ อ๋อ ใช้ตัวหนังสือภาษาไทยไม่ได้นะคะ ของ Designhill ออกแบบตัวหนังสือภาษาไทยไม่ได้ Adobe Spark อันนี้ใช้งานผ่านแอฟพลิเคชัน ออกแบบได้ทั้งคอมพิวเตอร์ Tablet iPad อยู่ เด็ก ๆ ถ้าไม่ถนัดใช้บนคอม</w:t>
      </w:r>
    </w:p>
    <w:p>
      <w:pPr>
        <w:pStyle w:val="BodyText"/>
      </w:pPr>
      <w:r>
        <w:t xml:space="preserve">(พิวเตอร์) ก็ลองตัวนี้ได้นะคะ เว็บที่ 10 Logo Garden เขาบอกว่าเหมาะกับการออกแบบโลโก้ที่มีหลายบรรทัด โลโก้ทรงสูง นะคะ แล้วก็เว็บที่ 11. Logo Victory เขาบอกว่าโลโก้เป็นแบบแนวสมจริง ถ้าใครชอบแนวสมจริงให้ลองเว็บนี้ เว็บที่ 12. Hipster Logo Generator เขาบอกของ Hipster นี่ โลโก้จะแนวทันสมัย ฮิป ๆ หน่อยนะคะ เหมาะกับแนว Hipster นะ เว็บที่ 13 Free Logo Design เขาบอกว่าแบรนด์กว่า 1,000,000 แบรนด์มาใช้บริการทำโลโก้ฟรีกับเขานะ อ๋อ มันจะมีเทมเพลตให้เลือก แล้วก็เราก็แค่เปลี่ยนสี รูปร่าง และฟอนต์ แล้วก็ดาวน์โหลดไปใช้ได้เลย เว็บที่ 14 Free Logo Services อันนี้สามารถเซฟแล้วก็ไปใช้แก้ไขได้ด้วยนะคะ น่าจะเป็น Template เหมือนกัน ตัวที่ 15 CreativeBooster มี Template ฟรี ฟอนต์ฟรี ชิ้นนี้เว็บเดียวเอาอยู่ อย่างนั้นขอลองที่ตัวที่น่าสนใจที่สุด น่าจะเป็นตัวที่ 1 Logomaker กับ Canva ข้าม แล้วก็ตัวสุดท้ายนี่ก็น่าสนนะนี่ CreativeBooster มี Template ฟรีให้ด้วย ฟรีให้ด้วย เอาอันไหนก่อน ลอง ๆ ๆ ลองตัวแรกแน่นอน Logomaker นะคะ ให้เด็ก ๆ เข้าไปที่เว็บไซต์ไม่ใช่ Maker สิ Logo makr นะคะ คลิกเข้าไปเลย เริ่ม Start เลยค่ะ โอเคไหม กด Start ได้เลย ไม่ต้อง Login นะ ทำได้เลย เซฟงานได้ไหม นี่ ให้หาโลโก้หรือกราฟิก ถ้าไม่ไอ้นี่ก็คลิก</w:t>
      </w:r>
      <w:r>
        <w:t xml:space="preserve"> </w:t>
      </w:r>
      <w:r>
        <w:t xml:space="preserve">“</w:t>
      </w:r>
      <w:r>
        <w:t xml:space="preserve">Next</w:t>
      </w:r>
      <w:r>
        <w:t xml:space="preserve">”</w:t>
      </w:r>
      <w:r>
        <w:t xml:space="preserve"> </w:t>
      </w:r>
      <w:r>
        <w:t xml:space="preserve">นะคะ อ๋อ นี่น่าจะเป็น Trutorail คลิปสอนเขาไหม เสร็จแล้วเลือก … เสร็จแล้วก็เซฟ Design Template เห็นไหมคะ แล้วเราก็ไปเปลี่ยนข้อความ เอาโจทย์อะไรดี เดี๋ยวให้โจทย์ก่อน เดี๋ยวสิ เราต้องมาเลือกธุรกิจกันก่อน เราจะทำธุรกิจอะไร มาเล่นเกมกันหน่อย ก่อนจะเลือก ก่อนจะทำ ๆ จะต้องมีโจทย์หรือครับ หรือครับ พี่น้อง ไม่ได้เปิดโปรแกรมไว้หรือไอ้เจ้าเขียด ไม่ใช่สิ แม่จะถามนี่สิ นิวก็ไม่เปิด แฝดก็ไม่เปิด ไม่มีใครเปิดเลยหรือ ทำไมไม่ขึ้น กดแล้วนะ แต่ไม่ขึ้น ไม่เปิด ไม่ขึ้น ไม่ขึ้นน่ะ ๆ เสียงโทรศัพท์ ไม่ขึ้น เดี๋ยวจะให้ สุ่ม เดี๋ยวออกมาสุ่มเองเลยนะ ใครโดนช่องไหน ก็คือออกแบบโลโก้แนวนั้น เข้าใจไหมคะ เข้าใจโจทย์ไหม ก็คือเด็ก ๆ จะได้เดินออกมาสุ่ม พอกดสุ่มปุ๊บ จำด้วยว่าตัวเองไปตกช่องไหน ตัวเองก็ต้องออกแบบโลโก้ตามหัวข้อที่ตัวเองได้รับไป โอเคนะคะ ใครจะเป็นผู้โชคดีวันนี้ วันนี้วันที่เท่าไร 20 เท่าไร 28 ลงท้ายด้วยเลข 8 คือใคร 5 6 7 8 0 เชอรี่ออกมาคนแรกค่ะ เชอรี่เบอร์อะไรน่ะ เชอร์รี่มาสุ่ม มากดนี่ กด ๆ ๆ แล้วจำนะ ตัวเองได้อะไร ทำโลโก้อาหารญี่ปุ่น ร้านอาหารญี่ปุ่น ออกแบบโลโก้ของร้านอาหารญี่ปุ่น จำได้หรือเปล่า เชอร์รี่จำได้หรือเปล่า จำไว้นะ คนต่อไป ยังไม่ลบออกนะคะ เมื่อกี้ 8 แล้ว 8 x 2 = 16 ลงท้ายด้วย 6 ใคร กบ อบ ๆ อยู่ข้าง ๆ กัน มา อะไรจะแม่นขนาดนั้น นั่งข้างกันอีก ไอ้อบมา กด กดนะ กดคลิกเมาส์เลยนะ เลือก คลิกตรงนี้ ๆ โอเค ได้อะไรคะ กาแฟ ทำโลโก้ร้านกาแฟนะคะ อบได้ร้านกาแฟนะ จำด้วยนะ มุก มุกคีย์ลงไปให้หน่อยเดี๋ยวแม่ลืม มีอะไรบ้าง อ่าว เมื่อกี้ 6 เมื่อกี้เลขที่ 6 ไปแล้ว 8 x 2 16 6 x 2 = 12 เลข 2 ค่ะ โยโกะไม่มา 2 x 6 12 ได้ กด ตรงนี้ พี่เอ็มดูได้อะไร จำด้วยนะ ตัวเองได้อะไร แซนวิช โอเคนะคะ ให้นึกถึง ให้นึกถึงว่า ถ้ากรณีเหมือนเขามาจ้างทำ ตอนนี้จะเป็นกรณีโดนจ้างทำนะคะ 4 ค่ะ เลข 4 เมื่อกี้ 2 x 2 = 4 ใคร ใครรหัสลงท้ายด้วยเลข 4 4 ใครมี… แฝดไหม แฝด ๆ ลงท้ายด้วย 4 มา ๆ กดเลย กด คลิก เสื้อผ้า แฝดได้ออกแบบโลโก้ร้านเสื้อผ้านะคะ โอเค</w:t>
      </w:r>
    </w:p>
    <w:p>
      <w:pPr>
        <w:pStyle w:val="BodyText"/>
      </w:pPr>
      <w:r>
        <w:t xml:space="preserve">[เสียงปรบมือ] มันวนกลับไปที่ 8 แล้วไม่เอา คราวนี้เลขคี่บ้าง 1 2 กับ 8 เป็น 1 1 ใครเลขที่ 1 นี่ไง ลงท้ายด้วยเลข 1 ใช่ไหม 1 1 ไหม เลข 1 ใช่ กด กด มันรู้ ไอ้มิ้นมันรู้ของมันเลย ดูก่อนนะตัวเองได้อะไร ออกแบบแซนด์วิชเหมือนเอ็มนะคะ โอเค อีกนิดเดียวเกือบได้เครื่องสำอางแล้ว เมื่อกี้เลข 1 แล้ว มีไหม เลข 9 9 9 9 9 9 ไม่มี 7 ค่ะ ไอ้มุก มา มากดเลย กดค่ะ อธิถานเลยสิคะ อยากได้อะไรถึงได้อธิษฐานนี่ เบเกอร์รี่ ไม่ใช่ กาแฟไหม ได้ร้านกาแฟนะคะ โอเค ทีนี้เสร็จแล้ว 5 ค่ะ ใครด้วยท้ายด้วยเลข 5 ดอมออกมาก่อน ทีละคน แล้วก็เดี๋ยวบิวนะ ดอมก่อน ดอมกด อยากได้อะไรจ๊ะ เสื้อผ้านะ ออกแบบโลโก้ร้านเสื้อผ้านะคะ โอเคค่ะ ต่อไปดิวค่ะ ดิวมา กดลูกกด กด ๆ คลิก ดูด้วย ๆ อย่าเดินหนี ตก เอาใหม่สิ ได้เครื่องสำอาง เอาใหม่ไหม มันใช่แนวไหม เอาใหม่หรือเปล่า โอเค โอเค เมื่อกี้ 5 แล้ว 3 พายุ มาแล้ว หมดแล้วนี่ เหลือเขียด เชอร์รี่แล้ว เชอร์รี่กับอบไปแล้ว เอ็มได้แล้ว ได้แล้ว ได้เหมือนกันเลย อะไรนะ คู่กันเลย เอาแล้ว ได้เหมือนกันเลย 2 คนนี้ มีคู่นะคะ มีคู่ โอเค ต่อไป เขียดมากดเลยลูก ดูสิจะได้อะไร ไม่เหมือนเพื่อนจริง ๆ ได้เทคโนโลยีนะ ตาฟ้าเข้าใจไหม เทคโนโลยี ก็จะเหมือนพวกคอมพิวเตอร์ มือถือ เข้าใจนะ เทคโนโลยีน่ะค่ะ โอเค ออกแบบนะคะ คนสุดท้ายนิว ๆ นิวยังไม่ได้กด นิวได้เสื้อผ้าเหมือนแฝดเลยไหม ใช่ ได้กันเป็นคู่ ครบไหม ไม่มีชานมไข่มุกอันเดียวนะ ลบออก นี่ไง ไอ้มุกก็ได้กาแฟ ชานมไข่มุกไม่มีอยู่อันเดียวนะ นอกนั้นมีหมด ของเรา มันจะมีเบเกอร์รี่ ใช่ไหม กาแฟ, อาหารญี่ปุ่น, เสื้อผ้า เบเกอร์รี่ก็ไม่มีนะ กาแฟ อาหารญี่ปุ่น เสื้อผ้า เทคโนโลยี แซนด์วิช เครื่องสำอาง แปลก เบเกอรี่รอดไปได้อย่างไร เพราะฉะนั้น ได้โจทย์ตัวเองแล้วนะคะ เด็ก ๆ ก็เริ่มลงมือค่ะ 1. ดูจากเทมเพลต 2. ดูจากวิดีโอนะคะ มีวิดีโอให้ดู ลองดูไหมนะคะ แล้วก็ 3. ค่า Custom design นี่หมายถึงเราออกแบบเองนะ ไม่ใช้เทมเพลตนะคะ Unlimit สามารถศึกษาได้ เขาบอก Lernmore เขาบอกลองดู มันเป็น Package เราน่าจะเสียสตางค์ ไม่เอา เรายังไม่เสียสตางค์ เราลองเฉย ๆ นะ เด็ก ๆ นะ เพราะฉะนั้น เราอยู่ที่ฟรีนะคะ เพราะฉะนั้น เราเลือกจาก Template ก็ได้ แล้วดัดแปลงเอานะ ลองดูนะคะ ลองดูนะคะ เช่น ๆ ๆ มีอะไรบ้าง นะ เครื่องสำอาง แซนด์วิช สมมติ เราจะทำสิ่งที่มันไม่มีเมื่อกี้นี้ เราจะเอาชานมไข่มุกเป็นตัวอย่าง เด็ก ๆ ก็ลองทำของตัวเองได้เลยนะคะ ก็คือถ้าใครไม่มั่นใจก็ไปเปิดดูวิดีโอ Tutorial ก่อนก็ได้ค่ะ</w:t>
      </w:r>
    </w:p>
    <w:p>
      <w:pPr>
        <w:pStyle w:val="BodyText"/>
      </w:pPr>
      <w:r>
        <w:t xml:space="preserve">[ภาษาต่างประเทศ]</w:t>
      </w:r>
    </w:p>
    <w:p>
      <w:pPr>
        <w:pStyle w:val="BodyText"/>
      </w:pPr>
      <w:r>
        <w:t xml:space="preserve">(อาจารย์สุธิรา) อันนี้วาดเอง ทำเองก็ได้นะคะ เห็นไหม สร้างเอง พร้อมแล้วลงมือนะคะ พี่ล่ามพักได้นะคะ เด็ก ๆ ปฏิบัติ ถ้าเด็ก ๆ ผ่านแล้ว โอเคค่ะ เดี๋ยวค่อยมาล่ามต่อ ให้พี่ล่ามพักก่อน นะคะ โอเคค่ะ เด็ก ๆ รูปแบบพวกนี้มันอยู่ตรงนี้ก็มีนะคะ สามารถมาค้าจากนี่ได้นะ นี่ มากกว่าอันเดิม นะคะ Natural มีหมดนะนี่ เลือกได้นะคะ เสื้อผ้าหรือเปล่า</w:t>
      </w:r>
    </w:p>
    <w:p>
      <w:pPr>
        <w:pStyle w:val="BodyText"/>
      </w:pPr>
      <w:r>
        <w:t xml:space="preserve">(อาจารย์สุธิรา) ใครที่เสร็จแล้ว พี่ล่าม พี่ล่ามได้ยินไหมคะ ถ้าใครทำเสร็จแล้วนะคะ เซฟนะคะ เซฟแล้วก็ส่งเข้าไปใน Class นะคะ เดี๋ยว มันให้เซฟเป็นอะไร เซฟ เซฟโลโก้นี่ไง เว็บไซต์ Only Sent Download your file อ๋อ เสียเงินใช่ไหม Save Design นี่ก็ได้ไหม Saved Design URL ลองเซฟเป็น URL สิ เป็นลิงก์ เดี๋ยวนะ เดี๋ยวไปที่ Class ก่อนแป๊บหนึ่งนะคะ ส่งงาน การออบแบบสื่อ ก่อนจะ Save เด็ก ๆ ถ้าใครทำเสร็จแล้วนะคะ เพื่อนบอกว่าถ้า Save มันจะเสียสตางค์ ใส่ชื่อตัวเองไว้ข้างล่างงานด้วยนะคะ ชื่อกับรหัส พิมพ์ชื่อ ให้เด็ก ๆ พิมพ์ชื่อกับรหัสตัวเองไว้ด้านล่างชิ้นงานนะคะ ส่งใน Classroom นะคะ คลิกเข้าไปในใบงาน แล้วก็ส่งได้เลยแล้วก็ แนบไฟล์ส่งนะคะ ส่งใน Classroom เรานะเด็ก ๆ อย่างไร ส่งได้ไหมดอม โอเคนะคะ เด็ก ๆ ทำเสร็จแล้ว ส่งนะคะ ถ้า ๆ ถ้าใครจะไม่ใช้ตัวนี้นะคะ สามารถไปเลือกใช้ตัวอื่นก็ได้นะคะ ที่มีให้เลือก 15 ตัว ในเว็บฯ น่ะ ตัวไหนก็ได้นะคะ ถ้าไม่ใช้ตัวนี้ บอกไว้ ๆ Logo garden น่าลองทุกอันเลยนะ Free Logo Design Creative Register นะคะ สามารถเลือกใช้ Tool ตัวไหนก็ได้นะคะ ตามใจชอบเลย ขอให้ผลิตชิ้นงานออกมาส่งตามที่กำหนดได้พอ เดี๋ยวจะไปลองเหมือนกัน Logotype Download file ได้ Logotype Logotype … ของ Logo Type มันจะเป็นแนว Abstract นี่เขามีให้เลือกอยู่ ของโลโก้ Logo Type Makr ก็น่าสนอยู่นะเด็ก ๆ มี Kid ด้วย โอเคนะคะ มีใครยังไม่เข้าใจงานตัวเองบ้างยกมือ แสดงว่าเข้าใจงานตัวเองอยู่นะ อย่างนั้น วิธีเซฟ ทำตัวไหนอยู่ตอนนี้ Logomakr Print Screen ให้ใช้ Print Screen ใช่ไหมดอม เพราะเซฟมันจะไม่ได้ใช่ไหมพอทำเสร็จแล้วใช่ไหม ให้เด็ก ๆ กดปุ่ม Print Screen Save หน้าจอน่ะ ปุ่ม Print Screen ที่อยู่ตรงตรงแถบฟังก์ชันน่ะเห็นไหม นั่นล่ะ แล้วก็ Save file แล้วก็ส่งเข้าไปใน Class นะ สมมตินะคะ เดี๋ยวทำให้ดู กด Print Screen ปุ๊บก็เปิดโปรแกรม Paint ก็ได้ เปิดโปรแกรม Print แล้วก็วางเห็นหรือเปล่า ก็ตัดเฉพาะ ให้เด็ก ๆ ตัวเฉพาะภาพกับกับส่วนที่มีชื่อ ครอปตัดนะคะ แล้วก็ส่ง ก็เป็น… ก็กำหนด File Save as แล้วก็ตั้งชื่อใช้ชื่อตัวเองก็ได้ ชื่อหรือรหัส ชื่อหรือรหัสประจำตัว 3 ตัวท้ายน่ะ เช่น 201 209 อย่างนี้นะคะ ใช้เลข 3 ตัวท้ายก็ได้ 201 ก็ได้ แล้วก็ Save ส่งนะคะ กด Save แล้วก็มาส่งใน Classroom ไหนล่ะ ๆ แล้วก็เข้ามาส่งในGoogle Classroom นะคะ ส่งในนี้นะคะ ที่บอกว่าใบงานโลโก้ใครยังส่งไม่เป็นอีก โอเคนะคะ ส่งได้แล้วนะคะ ถ้าอย่างนั้น สัปดาห์นี้ เราจะพอแค่นี้นะคะ ใครยังทำไม่เสร็จทำต่อให้เสร็จ แล้วก็ส่งเข้ามาใน Class ได้เลยนะคะ ส่วนใครเสร็จแล้วก็แยกย้ายไปหาข้าวกินได้ เพราะตอนนี้ 11.00 น. แล้ว เผื่อมีเรียนบ่ายจะได้กลับมาทันนะคะ เรียนห้องนี้หรือเปล่านะ ถ้าเรียนห้องนี้ก็ขึ้นมาได้ครับ โอเคครับ ส่งแล้วหรือ ทำไมไม่ขึ้นล่ะ อ๋อ โอเค ส่งแล้ว 2 มีดอมกับ… นะคะ ตอนนี้มีเพื่อนส่งเข้ามาแล้ว 2 คนนะคะ ค่ะ ขอบคุณพี่ล่ามก่อน นิว ๆ พอดีนิวอยู่ข้างหน้า นิวเลขอะไรนะ เลข 8 ใช่ไหม นิวครับ ไม่มองจอเลยครับ นิวครับ ขอบคุณพี่ล่ามให้หน่อยครับ ลูก วันนี้ขอบคุณครับ พี่ล่าม ไม่แน่ใจวันนี้พี่ล่ามใครเอ่ย พี่เก๋เหมือนเดิมหรือเปล่าคะ คนใหม่ไหม โอเคค่ะ ขอบคุณนะคะ วันนี้สวัสดีค่ะ ตั้งใจทำงานอยู่ดีมาก</w:t>
      </w:r>
    </w:p>
    <w:p>
      <w:pPr>
        <w:pStyle w:val="BodyText"/>
      </w:pPr>
      <w:r>
        <w:t xml:space="preserve">[สิ้นสุดการถอดความ]</w:t>
      </w:r>
    </w:p>
    <w:p>
      <w:pPr>
        <w:pStyle w:val="BodyText"/>
      </w:pPr>
      <w:r>
        <w:t xml:space="preserve">[สิ้นสุดการถ</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8/06/2565</dc:title>
  <dc:creator/>
  <cp:keywords/>
  <dcterms:created xsi:type="dcterms:W3CDTF">2022-06-28T04:33:07Z</dcterms:created>
  <dcterms:modified xsi:type="dcterms:W3CDTF">2022-06-28T04: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ถุนายน 2565 เวลา 09.00 น.</vt:lpwstr>
  </property>
  <property fmtid="{D5CDD505-2E9C-101B-9397-08002B2CF9AE}" pid="3" name="subtitle">
    <vt:lpwstr/>
  </property>
</Properties>
</file>